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4D3E08" w14:textId="72A0D27A" w:rsidR="0053522F" w:rsidRPr="00B02798" w:rsidRDefault="00B02798" w:rsidP="00B02798">
      <w:pPr>
        <w:jc w:val="center"/>
        <w:rPr>
          <w:b/>
          <w:sz w:val="36"/>
          <w:lang w:val="en-IN"/>
        </w:rPr>
      </w:pPr>
      <w:r w:rsidRPr="00B02798">
        <w:rPr>
          <w:b/>
          <w:sz w:val="36"/>
          <w:lang w:val="en-IN"/>
        </w:rPr>
        <w:t>Lab Assignment 7 –</w:t>
      </w:r>
      <w:r w:rsidR="00894924">
        <w:rPr>
          <w:b/>
          <w:sz w:val="36"/>
          <w:lang w:val="en-IN"/>
        </w:rPr>
        <w:t xml:space="preserve"> </w:t>
      </w:r>
      <w:r w:rsidRPr="00B02798">
        <w:rPr>
          <w:b/>
          <w:sz w:val="36"/>
          <w:lang w:val="en-IN"/>
        </w:rPr>
        <w:t>Sarveshwaran</w:t>
      </w:r>
    </w:p>
    <w:p w14:paraId="22423EDF" w14:textId="60B408E2" w:rsidR="00B02798" w:rsidRDefault="00B02798">
      <w:pPr>
        <w:rPr>
          <w:lang w:val="en-IN"/>
        </w:rPr>
      </w:pPr>
    </w:p>
    <w:p w14:paraId="75C5AB40" w14:textId="490B8C60" w:rsidR="00B02798" w:rsidRPr="00894924" w:rsidRDefault="00B02798" w:rsidP="00894924">
      <w:pPr>
        <w:spacing w:line="360" w:lineRule="auto"/>
        <w:rPr>
          <w:u w:val="single"/>
          <w:lang w:val="en-IN"/>
        </w:rPr>
      </w:pPr>
      <w:r w:rsidRPr="00894924">
        <w:rPr>
          <w:u w:val="single"/>
          <w:lang w:val="en-IN"/>
        </w:rPr>
        <w:t>Issues faced when following the tutorial:</w:t>
      </w:r>
    </w:p>
    <w:p w14:paraId="5B151CE9" w14:textId="0DD9497D" w:rsidR="00B02798" w:rsidRPr="00B02798" w:rsidRDefault="00B02798" w:rsidP="00894924">
      <w:pPr>
        <w:spacing w:line="360" w:lineRule="auto"/>
        <w:jc w:val="both"/>
        <w:rPr>
          <w:lang w:val="en-IN"/>
        </w:rPr>
      </w:pPr>
      <w:r>
        <w:rPr>
          <w:lang w:val="en-IN"/>
        </w:rPr>
        <w:t xml:space="preserve">This tutorial on Movie list was interesting. Because it was teaching us step by step on how to develop this application. The explanations in the website was very clear that if we follow it step by step we wouldn’t encounter any issue with this project. </w:t>
      </w:r>
      <w:r w:rsidR="00894924">
        <w:rPr>
          <w:lang w:val="en-IN"/>
        </w:rPr>
        <w:t xml:space="preserve">I followed all the steps and learnt how </w:t>
      </w:r>
      <w:proofErr w:type="gramStart"/>
      <w:r w:rsidR="00894924">
        <w:rPr>
          <w:lang w:val="en-IN"/>
        </w:rPr>
        <w:t>each and every</w:t>
      </w:r>
      <w:proofErr w:type="gramEnd"/>
      <w:r w:rsidR="00894924">
        <w:rPr>
          <w:lang w:val="en-IN"/>
        </w:rPr>
        <w:t xml:space="preserve"> activity was related and hence I didn’t encounter any issues with this project. </w:t>
      </w:r>
      <w:bookmarkStart w:id="0" w:name="_GoBack"/>
      <w:bookmarkEnd w:id="0"/>
    </w:p>
    <w:sectPr w:rsidR="00B02798" w:rsidRPr="00B02798" w:rsidSect="00B02798">
      <w:pgSz w:w="12240" w:h="15840"/>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0sDQ2MDQytrA0MzNR0lEKTi0uzszPAykwrAUAnFJ7siwAAAA="/>
  </w:docVars>
  <w:rsids>
    <w:rsidRoot w:val="00501342"/>
    <w:rsid w:val="00501342"/>
    <w:rsid w:val="0053522F"/>
    <w:rsid w:val="00894924"/>
    <w:rsid w:val="00B027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6411C"/>
  <w15:chartTrackingRefBased/>
  <w15:docId w15:val="{81D9CFE5-7D76-482E-AE8F-549AB228F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9</Words>
  <Characters>395</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veshwaran S</dc:creator>
  <cp:keywords/>
  <dc:description/>
  <cp:lastModifiedBy>Sarveshwaran S</cp:lastModifiedBy>
  <cp:revision>2</cp:revision>
  <dcterms:created xsi:type="dcterms:W3CDTF">2018-07-03T16:34:00Z</dcterms:created>
  <dcterms:modified xsi:type="dcterms:W3CDTF">2018-07-03T16:49:00Z</dcterms:modified>
</cp:coreProperties>
</file>